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52A3D" w14:textId="619682D0" w:rsidR="00B66415" w:rsidRPr="00B66415" w:rsidRDefault="00B66415" w:rsidP="00B66415">
      <w:pPr>
        <w:jc w:val="center"/>
        <w:rPr>
          <w:rFonts w:ascii="Georgia" w:hAnsi="Georgia"/>
          <w:b/>
          <w:bCs/>
          <w:iCs/>
          <w:color w:val="0070C0"/>
          <w:lang w:val="en"/>
        </w:rPr>
      </w:pPr>
      <w:r w:rsidRPr="00B66415">
        <w:rPr>
          <w:rFonts w:ascii="Georgia" w:hAnsi="Georgia"/>
          <w:b/>
          <w:bCs/>
          <w:iCs/>
          <w:color w:val="0070C0"/>
          <w:lang w:val="en"/>
        </w:rPr>
        <w:t>Data Compilation</w:t>
      </w:r>
    </w:p>
    <w:p w14:paraId="0E5C6C1F" w14:textId="0519AE97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 xml:space="preserve">In </w:t>
      </w:r>
      <w:r w:rsidR="00B66415">
        <w:rPr>
          <w:rFonts w:ascii="Georgia" w:hAnsi="Georgia"/>
          <w:iCs/>
          <w:lang w:val="en"/>
        </w:rPr>
        <w:t xml:space="preserve">two </w:t>
      </w:r>
      <w:r w:rsidRPr="00A07EAD">
        <w:rPr>
          <w:rFonts w:ascii="Georgia" w:hAnsi="Georgia"/>
          <w:iCs/>
          <w:lang w:val="en"/>
        </w:rPr>
        <w:t xml:space="preserve">cases where a county </w:t>
      </w:r>
      <w:r w:rsidR="00B66415">
        <w:rPr>
          <w:rFonts w:ascii="Georgia" w:hAnsi="Georgia"/>
          <w:iCs/>
          <w:lang w:val="en"/>
        </w:rPr>
        <w:t>was</w:t>
      </w:r>
      <w:r w:rsidRPr="00A07EAD">
        <w:rPr>
          <w:rFonts w:ascii="Georgia" w:hAnsi="Georgia"/>
          <w:iCs/>
          <w:lang w:val="en"/>
        </w:rPr>
        <w:t xml:space="preserve"> dissolved, epidemics and natural disasters </w:t>
      </w:r>
      <w:r w:rsidR="004E57E3">
        <w:rPr>
          <w:rFonts w:ascii="Georgia" w:hAnsi="Georgia"/>
          <w:iCs/>
          <w:lang w:val="en"/>
        </w:rPr>
        <w:t>deaths</w:t>
      </w:r>
      <w:r w:rsidRPr="00A07EAD">
        <w:rPr>
          <w:rFonts w:ascii="Georgia" w:hAnsi="Georgia"/>
          <w:iCs/>
          <w:lang w:val="en"/>
        </w:rPr>
        <w:t xml:space="preserve"> are estimated</w:t>
      </w:r>
      <w:r w:rsidR="004E57E3">
        <w:rPr>
          <w:rFonts w:ascii="Georgia" w:hAnsi="Georgia"/>
          <w:iCs/>
          <w:lang w:val="en"/>
        </w:rPr>
        <w:t xml:space="preserve"> as follows</w:t>
      </w:r>
      <w:r w:rsidRPr="00A07EAD">
        <w:rPr>
          <w:rFonts w:ascii="Georgia" w:hAnsi="Georgia"/>
          <w:iCs/>
          <w:lang w:val="en"/>
        </w:rPr>
        <w:t xml:space="preserve">:  </w:t>
      </w:r>
    </w:p>
    <w:p w14:paraId="0AAC9E8F" w14:textId="40569E3F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746013">
        <w:rPr>
          <w:rFonts w:ascii="Georgia" w:hAnsi="Georgia"/>
          <w:b/>
          <w:bCs/>
          <w:iCs/>
          <w:lang w:val="en"/>
        </w:rPr>
        <w:t>Soviet Union</w:t>
      </w:r>
      <w:r w:rsidR="004E57E3">
        <w:rPr>
          <w:rFonts w:ascii="Georgia" w:hAnsi="Georgia"/>
          <w:iCs/>
          <w:lang w:val="en"/>
        </w:rPr>
        <w:t>:</w:t>
      </w:r>
      <w:r w:rsidRPr="00A07EAD">
        <w:rPr>
          <w:rFonts w:ascii="Georgia" w:hAnsi="Georgia"/>
          <w:iCs/>
          <w:lang w:val="en"/>
        </w:rPr>
        <w:t xml:space="preserve"> First, the proportions of populations of countries that were part of the Soviet Union were calculated based on the </w:t>
      </w:r>
      <w:hyperlink r:id="rId6" w:anchor="Population" w:history="1">
        <w:r w:rsidRPr="00A07EAD">
          <w:rPr>
            <w:rStyle w:val="Hyperlink"/>
            <w:rFonts w:ascii="Georgia" w:hAnsi="Georgia"/>
            <w:iCs/>
            <w:lang w:val="en"/>
          </w:rPr>
          <w:t>populations in 1979</w:t>
        </w:r>
      </w:hyperlink>
      <w:r w:rsidRPr="00A07EAD">
        <w:rPr>
          <w:rFonts w:ascii="Georgia" w:hAnsi="Georgia"/>
          <w:iCs/>
          <w:lang w:val="en"/>
        </w:rPr>
        <w:t xml:space="preserve">. Then epidemics and natural disasters data were estimated based on proportions. </w:t>
      </w:r>
    </w:p>
    <w:p w14:paraId="1B4B7765" w14:textId="4918BD4B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>For example, consider th</w:t>
      </w:r>
      <w:r w:rsidR="001D18D0">
        <w:rPr>
          <w:rFonts w:ascii="Georgia" w:hAnsi="Georgia"/>
          <w:iCs/>
          <w:lang w:val="en"/>
        </w:rPr>
        <w:t>e</w:t>
      </w:r>
      <w:r w:rsidRPr="00A07EAD">
        <w:rPr>
          <w:rFonts w:ascii="Georgia" w:hAnsi="Georgia"/>
          <w:iCs/>
          <w:lang w:val="en"/>
        </w:rPr>
        <w:t xml:space="preserve"> disaster 1921-9001-SUN which was a drought in the Soviet Union that killed 1,200,000 and its location</w:t>
      </w:r>
      <w:r w:rsidR="001D18D0">
        <w:rPr>
          <w:rFonts w:ascii="Georgia" w:hAnsi="Georgia"/>
          <w:iCs/>
          <w:lang w:val="en"/>
        </w:rPr>
        <w:t xml:space="preserve"> reported in EM-DAT</w:t>
      </w:r>
      <w:r w:rsidRPr="00A07EAD">
        <w:rPr>
          <w:rFonts w:ascii="Georgia" w:hAnsi="Georgia"/>
          <w:iCs/>
          <w:lang w:val="en"/>
        </w:rPr>
        <w:t xml:space="preserve"> is Kazakhstan, Russian Federation, Ukraine. </w:t>
      </w:r>
    </w:p>
    <w:p w14:paraId="39300DF2" w14:textId="77777777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>Populations of these three countries in 1979 were as follows:</w:t>
      </w:r>
    </w:p>
    <w:p w14:paraId="0393D5DC" w14:textId="77777777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>Kazakhstan: 14,685,000</w:t>
      </w:r>
    </w:p>
    <w:p w14:paraId="597FFD56" w14:textId="77777777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>The Russian Federation: 137,551,000</w:t>
      </w:r>
    </w:p>
    <w:p w14:paraId="1E26B0B9" w14:textId="77777777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 xml:space="preserve">Ukraine: 49,755,000 </w:t>
      </w:r>
    </w:p>
    <w:p w14:paraId="4D5672F0" w14:textId="77777777" w:rsidR="00A07EAD" w:rsidRPr="00A07EAD" w:rsidRDefault="00A07EAD" w:rsidP="00B66415">
      <w:pPr>
        <w:spacing w:line="480" w:lineRule="auto"/>
        <w:rPr>
          <w:rFonts w:ascii="Georgia" w:hAnsi="Georgia"/>
          <w:iCs/>
          <w:lang w:val="en"/>
        </w:rPr>
      </w:pPr>
      <w:r w:rsidRPr="00A07EAD">
        <w:rPr>
          <w:rFonts w:ascii="Georgia" w:hAnsi="Georgia"/>
          <w:iCs/>
          <w:lang w:val="en"/>
        </w:rPr>
        <w:t xml:space="preserve">The total population of the three countries involved in this disaster was 201,991,000 while Kazakhstan's population was 14,685,000. So, I estimated the total death for this event in Kazakhstan as 87241. </w:t>
      </w:r>
    </w:p>
    <w:p w14:paraId="088430D7" w14:textId="65BD67D1" w:rsidR="00A07EAD" w:rsidRPr="00A07EAD" w:rsidRDefault="00746013" w:rsidP="00B66415">
      <w:pPr>
        <w:spacing w:line="480" w:lineRule="auto"/>
        <w:rPr>
          <w:rFonts w:ascii="Georgia" w:hAnsi="Georgia"/>
          <w:iCs/>
        </w:rPr>
      </w:pPr>
      <w:r w:rsidRPr="00746013">
        <w:rPr>
          <w:rFonts w:ascii="Georgia" w:hAnsi="Georgia"/>
          <w:b/>
          <w:bCs/>
          <w:iCs/>
        </w:rPr>
        <w:t>Yugoslavia</w:t>
      </w:r>
      <w:r>
        <w:rPr>
          <w:rFonts w:ascii="Georgia" w:hAnsi="Georgia"/>
          <w:iCs/>
        </w:rPr>
        <w:t>:</w:t>
      </w:r>
      <w:r w:rsidRPr="00A07EAD">
        <w:rPr>
          <w:rFonts w:ascii="Georgia" w:hAnsi="Georgia"/>
          <w:iCs/>
        </w:rPr>
        <w:t xml:space="preserve"> </w:t>
      </w:r>
      <w:r w:rsidR="00A07EAD" w:rsidRPr="00A07EAD">
        <w:rPr>
          <w:rFonts w:ascii="Georgia" w:hAnsi="Georgia"/>
          <w:iCs/>
        </w:rPr>
        <w:t xml:space="preserve">A similar procedure was used for estimating epidemics and natural disasters statistics in the Socialist Federal Republic of Yugoslavia and the population proportions were taken from </w:t>
      </w:r>
      <w:r w:rsidR="00C04C5D">
        <w:rPr>
          <w:rFonts w:ascii="Georgia" w:hAnsi="Georgia"/>
          <w:iCs/>
        </w:rPr>
        <w:t>a</w:t>
      </w:r>
      <w:r w:rsidR="00A07EAD" w:rsidRPr="00A07EAD">
        <w:rPr>
          <w:rFonts w:ascii="Georgia" w:hAnsi="Georgia"/>
          <w:iCs/>
        </w:rPr>
        <w:t xml:space="preserve"> </w:t>
      </w:r>
      <w:hyperlink r:id="rId7" w:history="1">
        <w:r w:rsidR="00A07EAD" w:rsidRPr="00A07EAD">
          <w:rPr>
            <w:rStyle w:val="Hyperlink"/>
            <w:rFonts w:ascii="Georgia" w:hAnsi="Georgia"/>
            <w:iCs/>
          </w:rPr>
          <w:t>Wikipedia page</w:t>
        </w:r>
      </w:hyperlink>
      <w:r w:rsidR="00A07EAD" w:rsidRPr="00A07EAD">
        <w:rPr>
          <w:rFonts w:ascii="Georgia" w:hAnsi="Georgia"/>
          <w:iCs/>
        </w:rPr>
        <w:t xml:space="preserve">.     </w:t>
      </w:r>
    </w:p>
    <w:p w14:paraId="3E2E4406" w14:textId="23507E1D" w:rsidR="008F0B91" w:rsidRDefault="00837560">
      <w:pPr>
        <w:rPr>
          <w:rFonts w:ascii="Georgia" w:hAnsi="Georgia"/>
          <w:noProof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639A078F" wp14:editId="1CB6ED07">
            <wp:extent cx="5419531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708" cy="3127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2D681" w14:textId="14612132" w:rsidR="00837560" w:rsidRDefault="00837560" w:rsidP="00837560">
      <w:pPr>
        <w:tabs>
          <w:tab w:val="left" w:pos="950"/>
        </w:tabs>
        <w:rPr>
          <w:rFonts w:ascii="Georgia" w:hAnsi="Georgia"/>
        </w:rPr>
      </w:pPr>
      <w:r>
        <w:rPr>
          <w:rFonts w:ascii="Georgia" w:hAnsi="Georgia"/>
        </w:rPr>
        <w:t xml:space="preserve">Source: </w:t>
      </w:r>
      <w:hyperlink r:id="rId9" w:anchor="Population" w:history="1">
        <w:r w:rsidR="00E47416" w:rsidRPr="00A84AA3">
          <w:rPr>
            <w:rStyle w:val="Hyperlink"/>
            <w:rFonts w:ascii="Georgia" w:hAnsi="Georgia"/>
          </w:rPr>
          <w:t>https://en.wikipedia.org/wiki/Demographics_of_the_Soviet_Union#Population</w:t>
        </w:r>
      </w:hyperlink>
    </w:p>
    <w:p w14:paraId="747EA198" w14:textId="56AF09CE" w:rsidR="00E47416" w:rsidRDefault="001B3963" w:rsidP="00837560">
      <w:pPr>
        <w:tabs>
          <w:tab w:val="left" w:pos="950"/>
        </w:tabs>
        <w:rPr>
          <w:rFonts w:ascii="Georgia" w:hAnsi="Georgia"/>
        </w:rPr>
      </w:pPr>
      <w:r>
        <w:rPr>
          <w:rFonts w:ascii="Georgia" w:hAnsi="Georgia"/>
          <w:noProof/>
        </w:rPr>
        <w:drawing>
          <wp:anchor distT="0" distB="0" distL="114300" distR="114300" simplePos="0" relativeHeight="251658240" behindDoc="0" locked="0" layoutInCell="1" allowOverlap="1" wp14:anchorId="08771808" wp14:editId="14180FBC">
            <wp:simplePos x="0" y="0"/>
            <wp:positionH relativeFrom="margin">
              <wp:align>left</wp:align>
            </wp:positionH>
            <wp:positionV relativeFrom="paragraph">
              <wp:posOffset>273050</wp:posOffset>
            </wp:positionV>
            <wp:extent cx="4246880" cy="3441700"/>
            <wp:effectExtent l="0" t="0" r="1270" b="6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6880" cy="344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106596" w14:textId="660E891D" w:rsidR="009E330B" w:rsidRDefault="009E330B" w:rsidP="00837560">
      <w:pPr>
        <w:tabs>
          <w:tab w:val="left" w:pos="950"/>
        </w:tabs>
        <w:rPr>
          <w:rFonts w:ascii="Georgia" w:hAnsi="Georgia"/>
        </w:rPr>
      </w:pPr>
    </w:p>
    <w:p w14:paraId="0E174AC0" w14:textId="77777777" w:rsidR="009E330B" w:rsidRPr="009E330B" w:rsidRDefault="009E330B" w:rsidP="009E330B">
      <w:pPr>
        <w:rPr>
          <w:rFonts w:ascii="Georgia" w:hAnsi="Georgia"/>
        </w:rPr>
      </w:pPr>
    </w:p>
    <w:p w14:paraId="18441A8A" w14:textId="77777777" w:rsidR="009E330B" w:rsidRPr="009E330B" w:rsidRDefault="009E330B" w:rsidP="009E330B">
      <w:pPr>
        <w:rPr>
          <w:rFonts w:ascii="Georgia" w:hAnsi="Georgia"/>
        </w:rPr>
      </w:pPr>
    </w:p>
    <w:p w14:paraId="270405F2" w14:textId="77777777" w:rsidR="009E330B" w:rsidRPr="009E330B" w:rsidRDefault="009E330B" w:rsidP="009E330B">
      <w:pPr>
        <w:rPr>
          <w:rFonts w:ascii="Georgia" w:hAnsi="Georgia"/>
        </w:rPr>
      </w:pPr>
    </w:p>
    <w:p w14:paraId="1A703C11" w14:textId="77777777" w:rsidR="009E330B" w:rsidRPr="009E330B" w:rsidRDefault="009E330B" w:rsidP="009E330B">
      <w:pPr>
        <w:rPr>
          <w:rFonts w:ascii="Georgia" w:hAnsi="Georgia"/>
        </w:rPr>
      </w:pPr>
    </w:p>
    <w:p w14:paraId="14ABA065" w14:textId="77777777" w:rsidR="009E330B" w:rsidRPr="009E330B" w:rsidRDefault="009E330B" w:rsidP="009E330B">
      <w:pPr>
        <w:rPr>
          <w:rFonts w:ascii="Georgia" w:hAnsi="Georgia"/>
        </w:rPr>
      </w:pPr>
    </w:p>
    <w:p w14:paraId="68BFFFAB" w14:textId="77777777" w:rsidR="009E330B" w:rsidRPr="009E330B" w:rsidRDefault="009E330B" w:rsidP="009E330B">
      <w:pPr>
        <w:rPr>
          <w:rFonts w:ascii="Georgia" w:hAnsi="Georgia"/>
        </w:rPr>
      </w:pPr>
    </w:p>
    <w:p w14:paraId="6D7A1728" w14:textId="77777777" w:rsidR="009E330B" w:rsidRPr="009E330B" w:rsidRDefault="009E330B" w:rsidP="009E330B">
      <w:pPr>
        <w:rPr>
          <w:rFonts w:ascii="Georgia" w:hAnsi="Georgia"/>
        </w:rPr>
      </w:pPr>
    </w:p>
    <w:p w14:paraId="02416291" w14:textId="77777777" w:rsidR="009E330B" w:rsidRPr="009E330B" w:rsidRDefault="009E330B" w:rsidP="009E330B">
      <w:pPr>
        <w:rPr>
          <w:rFonts w:ascii="Georgia" w:hAnsi="Georgia"/>
        </w:rPr>
      </w:pPr>
    </w:p>
    <w:p w14:paraId="3BF48DB4" w14:textId="77777777" w:rsidR="009E330B" w:rsidRPr="009E330B" w:rsidRDefault="009E330B" w:rsidP="009E330B">
      <w:pPr>
        <w:rPr>
          <w:rFonts w:ascii="Georgia" w:hAnsi="Georgia"/>
        </w:rPr>
      </w:pPr>
    </w:p>
    <w:p w14:paraId="3B6C1900" w14:textId="11DC16B5" w:rsidR="009E330B" w:rsidRDefault="009E330B" w:rsidP="009E330B">
      <w:pPr>
        <w:tabs>
          <w:tab w:val="left" w:pos="950"/>
        </w:tabs>
        <w:jc w:val="both"/>
        <w:rPr>
          <w:rFonts w:ascii="Georgia" w:hAnsi="Georgia"/>
        </w:rPr>
      </w:pPr>
    </w:p>
    <w:p w14:paraId="435FE622" w14:textId="510C9206" w:rsidR="009E330B" w:rsidRDefault="009E330B" w:rsidP="009E330B">
      <w:pPr>
        <w:tabs>
          <w:tab w:val="left" w:pos="950"/>
        </w:tabs>
        <w:jc w:val="both"/>
        <w:rPr>
          <w:rFonts w:ascii="Georgia" w:hAnsi="Georgia"/>
        </w:rPr>
      </w:pPr>
    </w:p>
    <w:p w14:paraId="6A4ACAB1" w14:textId="524ED253" w:rsidR="009E330B" w:rsidRDefault="009E330B" w:rsidP="009E330B">
      <w:pPr>
        <w:tabs>
          <w:tab w:val="left" w:pos="950"/>
        </w:tabs>
        <w:jc w:val="both"/>
        <w:rPr>
          <w:rFonts w:ascii="Georgia" w:hAnsi="Georgia"/>
        </w:rPr>
      </w:pPr>
    </w:p>
    <w:p w14:paraId="34E794D1" w14:textId="3344E786" w:rsidR="009E330B" w:rsidRDefault="009E330B" w:rsidP="009E330B">
      <w:pPr>
        <w:tabs>
          <w:tab w:val="left" w:pos="950"/>
        </w:tabs>
        <w:jc w:val="both"/>
        <w:rPr>
          <w:rFonts w:ascii="Georgia" w:hAnsi="Georgia"/>
        </w:rPr>
      </w:pPr>
    </w:p>
    <w:p w14:paraId="6590BCCA" w14:textId="40D7E02F" w:rsidR="009E330B" w:rsidRPr="00837560" w:rsidRDefault="009E330B" w:rsidP="00746013">
      <w:pPr>
        <w:tabs>
          <w:tab w:val="left" w:pos="950"/>
        </w:tabs>
        <w:rPr>
          <w:rFonts w:ascii="Georgia" w:hAnsi="Georgia"/>
        </w:rPr>
      </w:pPr>
      <w:r>
        <w:rPr>
          <w:rFonts w:ascii="Georgia" w:hAnsi="Georgia"/>
        </w:rPr>
        <w:t xml:space="preserve">Source: </w:t>
      </w:r>
      <w:hyperlink r:id="rId11" w:anchor="Republics_by_population" w:history="1">
        <w:r w:rsidR="001B3963" w:rsidRPr="00A84AA3">
          <w:rPr>
            <w:rStyle w:val="Hyperlink"/>
            <w:rFonts w:ascii="Georgia" w:hAnsi="Georgia"/>
          </w:rPr>
          <w:t>https://en.wikipedia.org/wiki/Demographics_of_the_Socialist_Federal_Republic_of_Yugoslavia#Republics_by_population</w:t>
        </w:r>
      </w:hyperlink>
    </w:p>
    <w:sectPr w:rsidR="009E330B" w:rsidRPr="008375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D132D" w14:textId="77777777" w:rsidR="009E330B" w:rsidRDefault="009E330B" w:rsidP="009E330B">
      <w:pPr>
        <w:spacing w:after="0" w:line="240" w:lineRule="auto"/>
      </w:pPr>
      <w:r>
        <w:separator/>
      </w:r>
    </w:p>
  </w:endnote>
  <w:endnote w:type="continuationSeparator" w:id="0">
    <w:p w14:paraId="6053EDD3" w14:textId="77777777" w:rsidR="009E330B" w:rsidRDefault="009E330B" w:rsidP="009E3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ECFDB" w14:textId="77777777" w:rsidR="009E330B" w:rsidRDefault="009E330B" w:rsidP="009E330B">
      <w:pPr>
        <w:spacing w:after="0" w:line="240" w:lineRule="auto"/>
      </w:pPr>
      <w:r>
        <w:separator/>
      </w:r>
    </w:p>
  </w:footnote>
  <w:footnote w:type="continuationSeparator" w:id="0">
    <w:p w14:paraId="71F9AAAB" w14:textId="77777777" w:rsidR="009E330B" w:rsidRDefault="009E330B" w:rsidP="009E33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MzezNDO0sLSwMDRV0lEKTi0uzszPAykwrAUANjbBTywAAAA="/>
  </w:docVars>
  <w:rsids>
    <w:rsidRoot w:val="00F42FCE"/>
    <w:rsid w:val="001B3963"/>
    <w:rsid w:val="001D18D0"/>
    <w:rsid w:val="004E57E3"/>
    <w:rsid w:val="00746013"/>
    <w:rsid w:val="00837560"/>
    <w:rsid w:val="008F0B91"/>
    <w:rsid w:val="009837A6"/>
    <w:rsid w:val="009E330B"/>
    <w:rsid w:val="00A07EAD"/>
    <w:rsid w:val="00B66415"/>
    <w:rsid w:val="00C04C5D"/>
    <w:rsid w:val="00E47416"/>
    <w:rsid w:val="00F4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D6908"/>
  <w15:chartTrackingRefBased/>
  <w15:docId w15:val="{2D296DF0-3A69-4EA5-8937-A9431E26C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7E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EA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37A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E3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30B"/>
  </w:style>
  <w:style w:type="paragraph" w:styleId="Footer">
    <w:name w:val="footer"/>
    <w:basedOn w:val="Normal"/>
    <w:link w:val="FooterChar"/>
    <w:uiPriority w:val="99"/>
    <w:unhideWhenUsed/>
    <w:rsid w:val="009E33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3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Demographics_of_the_Socialist_Federal_Republic_of_Yugoslavia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Demographics_of_the_Soviet_Union" TargetMode="External"/><Relationship Id="rId11" Type="http://schemas.openxmlformats.org/officeDocument/2006/relationships/hyperlink" Target="https://en.wikipedia.org/wiki/Demographics_of_the_Socialist_Federal_Republic_of_Yugoslavia" TargetMode="External"/><Relationship Id="rId5" Type="http://schemas.openxmlformats.org/officeDocument/2006/relationships/endnotes" Target="endnotes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hyperlink" Target="https://en.wikipedia.org/wiki/Demographics_of_the_Soviet_Un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3</Words>
  <Characters>1541</Characters>
  <Application>Microsoft Office Word</Application>
  <DocSecurity>0</DocSecurity>
  <Lines>55</Lines>
  <Paragraphs>18</Paragraphs>
  <ScaleCrop>false</ScaleCrop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 Shapouri</dc:creator>
  <cp:keywords/>
  <dc:description/>
  <cp:lastModifiedBy>Soheil  Shapouri</cp:lastModifiedBy>
  <cp:revision>12</cp:revision>
  <dcterms:created xsi:type="dcterms:W3CDTF">2022-12-26T22:34:00Z</dcterms:created>
  <dcterms:modified xsi:type="dcterms:W3CDTF">2023-02-10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7f83f3fd83c6cd0184e1a9b4ac9ce165c1169b95b4e31b1aaf54aabf537288</vt:lpwstr>
  </property>
</Properties>
</file>